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A8E" w:rsidRDefault="007C42AB" w:rsidP="004E68D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 w:rsidRPr="004E68DD">
        <w:rPr>
          <w:rFonts w:ascii="Times New Roman" w:hAnsi="Times New Roman" w:cs="Times New Roman"/>
          <w:sz w:val="28"/>
        </w:rPr>
        <w:t>My experience with Meddo was phenomenal</w:t>
      </w:r>
      <w:r w:rsidR="008375D0" w:rsidRPr="004E68DD">
        <w:rPr>
          <w:rFonts w:ascii="Times New Roman" w:hAnsi="Times New Roman" w:cs="Times New Roman"/>
          <w:sz w:val="28"/>
        </w:rPr>
        <w:t>;</w:t>
      </w:r>
      <w:r w:rsidRPr="004E68DD">
        <w:rPr>
          <w:rFonts w:ascii="Times New Roman" w:hAnsi="Times New Roman" w:cs="Times New Roman"/>
          <w:sz w:val="28"/>
        </w:rPr>
        <w:t xml:space="preserve"> I was looking to book online doctor consultation </w:t>
      </w:r>
      <w:r w:rsidR="008375D0" w:rsidRPr="004E68DD">
        <w:rPr>
          <w:rFonts w:ascii="Times New Roman" w:hAnsi="Times New Roman" w:cs="Times New Roman"/>
          <w:sz w:val="28"/>
        </w:rPr>
        <w:t>because my health was not good for the</w:t>
      </w:r>
      <w:r w:rsidRPr="004E68DD">
        <w:rPr>
          <w:rFonts w:ascii="Times New Roman" w:hAnsi="Times New Roman" w:cs="Times New Roman"/>
          <w:sz w:val="28"/>
        </w:rPr>
        <w:t xml:space="preserve"> last few weeks. Then I came across Meddo and </w:t>
      </w:r>
      <w:r w:rsidR="008375D0" w:rsidRPr="004E68DD">
        <w:rPr>
          <w:rFonts w:ascii="Times New Roman" w:hAnsi="Times New Roman" w:cs="Times New Roman"/>
          <w:sz w:val="28"/>
        </w:rPr>
        <w:t>booked a very excellent doctor consultation.</w:t>
      </w:r>
    </w:p>
    <w:p w:rsidR="004E68DD" w:rsidRDefault="004E68DD" w:rsidP="004E68DD">
      <w:pPr>
        <w:spacing w:line="276" w:lineRule="auto"/>
        <w:ind w:left="3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Sachin Shukla</w:t>
      </w:r>
    </w:p>
    <w:p w:rsidR="004E68DD" w:rsidRPr="004E68DD" w:rsidRDefault="004E68DD" w:rsidP="004E68DD">
      <w:pPr>
        <w:spacing w:line="276" w:lineRule="auto"/>
        <w:ind w:left="3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en-IN"/>
        </w:rPr>
        <w:drawing>
          <wp:inline distT="0" distB="0" distL="0" distR="0">
            <wp:extent cx="2057400" cy="21002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1-05-20 at 17.25.29.jpe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9115" cy="212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5D0" w:rsidRDefault="008375D0" w:rsidP="004E68D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 w:rsidRPr="004E68DD">
        <w:rPr>
          <w:rFonts w:ascii="Times New Roman" w:hAnsi="Times New Roman" w:cs="Times New Roman"/>
          <w:sz w:val="28"/>
        </w:rPr>
        <w:t xml:space="preserve">I came across Meddo while booking an online lab test. The staff that came to collect the sample was very experienced and knew their task perfectly well. I didn’t have to worry about the report also as digitized report were available. </w:t>
      </w:r>
    </w:p>
    <w:p w:rsidR="004E68DD" w:rsidRDefault="004E68DD" w:rsidP="004E68DD">
      <w:pPr>
        <w:spacing w:line="276" w:lineRule="auto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</w:rPr>
        <w:t>Sourav</w:t>
      </w:r>
      <w:proofErr w:type="spellEnd"/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</w:rPr>
        <w:t>Choudhary</w:t>
      </w:r>
      <w:proofErr w:type="spellEnd"/>
    </w:p>
    <w:p w:rsidR="004E68DD" w:rsidRPr="004E68DD" w:rsidRDefault="004E68DD" w:rsidP="004E68DD">
      <w:pPr>
        <w:spacing w:line="276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noProof/>
          <w:sz w:val="28"/>
          <w:lang w:eastAsia="en-IN"/>
        </w:rPr>
        <w:drawing>
          <wp:inline distT="0" distB="0" distL="0" distR="0">
            <wp:extent cx="1638300" cy="1638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1-05-20 at 17.28.07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5D0" w:rsidRPr="004E68DD" w:rsidRDefault="008375D0" w:rsidP="004E68D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 w:rsidRPr="004E68DD">
        <w:rPr>
          <w:rFonts w:ascii="Times New Roman" w:hAnsi="Times New Roman" w:cs="Times New Roman"/>
          <w:sz w:val="28"/>
        </w:rPr>
        <w:t>This is the best online doctor consultation experience ever! And that too at a very reasonable rate! I highly recommend Meddo for booking lab test, online doctor consultation and buy medicines. Value for money!</w:t>
      </w:r>
    </w:p>
    <w:p w:rsidR="008375D0" w:rsidRPr="008375D0" w:rsidRDefault="008375D0" w:rsidP="008375D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en-IN"/>
        </w:rPr>
        <w:lastRenderedPageBreak/>
        <w:drawing>
          <wp:inline distT="0" distB="0" distL="0" distR="0">
            <wp:extent cx="1266825" cy="1494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4-16 at 08.09.24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1316" cy="15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 </w:t>
      </w:r>
      <w:proofErr w:type="spellStart"/>
      <w:r>
        <w:rPr>
          <w:rFonts w:ascii="Times New Roman" w:hAnsi="Times New Roman" w:cs="Times New Roman"/>
          <w:sz w:val="28"/>
        </w:rPr>
        <w:t>Vishakha</w:t>
      </w:r>
      <w:proofErr w:type="spellEnd"/>
      <w:r>
        <w:rPr>
          <w:rFonts w:ascii="Times New Roman" w:hAnsi="Times New Roman" w:cs="Times New Roman"/>
          <w:sz w:val="28"/>
        </w:rPr>
        <w:t xml:space="preserve"> Singh</w:t>
      </w:r>
    </w:p>
    <w:p w:rsidR="008375D0" w:rsidRPr="008375D0" w:rsidRDefault="008375D0" w:rsidP="008375D0">
      <w:pPr>
        <w:spacing w:line="276" w:lineRule="auto"/>
        <w:jc w:val="both"/>
        <w:rPr>
          <w:rFonts w:ascii="Times New Roman" w:hAnsi="Times New Roman" w:cs="Times New Roman"/>
          <w:sz w:val="28"/>
        </w:rPr>
      </w:pPr>
    </w:p>
    <w:p w:rsidR="008375D0" w:rsidRPr="004E68DD" w:rsidRDefault="008375D0" w:rsidP="004E68DD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 w:rsidRPr="004E68DD">
        <w:rPr>
          <w:rFonts w:ascii="Times New Roman" w:hAnsi="Times New Roman" w:cs="Times New Roman"/>
          <w:sz w:val="28"/>
        </w:rPr>
        <w:t>Meddo has made the process of booking lab test and doctor’s consultation easy. My experience with Meddo is so amazing that I recommend Meddo to my friends and families.</w:t>
      </w:r>
    </w:p>
    <w:p w:rsidR="008375D0" w:rsidRPr="008375D0" w:rsidRDefault="008375D0" w:rsidP="008375D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en-IN"/>
        </w:rPr>
        <w:drawing>
          <wp:inline distT="0" distB="0" distL="0" distR="0">
            <wp:extent cx="1718436" cy="128892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1-04-16 at 08.13.00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8436" cy="128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Fonts w:ascii="Times New Roman" w:hAnsi="Times New Roman" w:cs="Times New Roman"/>
          <w:sz w:val="28"/>
        </w:rPr>
        <w:t>Akash</w:t>
      </w:r>
      <w:proofErr w:type="spellEnd"/>
      <w:r>
        <w:rPr>
          <w:rFonts w:ascii="Times New Roman" w:hAnsi="Times New Roman" w:cs="Times New Roman"/>
          <w:sz w:val="28"/>
        </w:rPr>
        <w:t xml:space="preserve"> Kumar</w:t>
      </w:r>
    </w:p>
    <w:p w:rsidR="008375D0" w:rsidRPr="008375D0" w:rsidRDefault="008375D0" w:rsidP="008375D0">
      <w:pPr>
        <w:spacing w:line="276" w:lineRule="auto"/>
        <w:jc w:val="both"/>
        <w:rPr>
          <w:rFonts w:ascii="Times New Roman" w:hAnsi="Times New Roman" w:cs="Times New Roman"/>
          <w:sz w:val="28"/>
        </w:rPr>
      </w:pPr>
    </w:p>
    <w:p w:rsidR="008375D0" w:rsidRPr="004E68DD" w:rsidRDefault="008375D0" w:rsidP="004E68DD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r w:rsidRPr="004E68DD">
        <w:rPr>
          <w:rFonts w:ascii="Times New Roman" w:hAnsi="Times New Roman" w:cs="Times New Roman"/>
          <w:sz w:val="28"/>
        </w:rPr>
        <w:t>Meddo is not just any simple website or app that will help you book a doctor’s appointment only. You can even book the lab test, schedule sample collection from your home, and buy medicines. I find Meddo easy to use and understand healthcare application.</w:t>
      </w:r>
    </w:p>
    <w:p w:rsidR="004E68DD" w:rsidRDefault="004E68DD" w:rsidP="008375D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</w:rPr>
        <w:t>Dheeraj</w:t>
      </w:r>
      <w:proofErr w:type="spellEnd"/>
      <w:r>
        <w:rPr>
          <w:rFonts w:ascii="Times New Roman" w:hAnsi="Times New Roman" w:cs="Times New Roman"/>
          <w:sz w:val="28"/>
        </w:rPr>
        <w:t xml:space="preserve"> Kumar</w:t>
      </w:r>
    </w:p>
    <w:p w:rsidR="008375D0" w:rsidRPr="008375D0" w:rsidRDefault="004E68DD" w:rsidP="008375D0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noProof/>
          <w:sz w:val="28"/>
          <w:lang w:eastAsia="en-IN"/>
        </w:rPr>
        <w:drawing>
          <wp:inline distT="0" distB="0" distL="0" distR="0">
            <wp:extent cx="1676400" cy="2072011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1-05-20 at 17.42.44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30" cy="208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5D0" w:rsidRPr="008375D0" w:rsidRDefault="008375D0" w:rsidP="008375D0">
      <w:pPr>
        <w:spacing w:line="276" w:lineRule="auto"/>
        <w:jc w:val="both"/>
        <w:rPr>
          <w:rFonts w:ascii="Times New Roman" w:hAnsi="Times New Roman" w:cs="Times New Roman"/>
          <w:sz w:val="28"/>
        </w:rPr>
      </w:pPr>
    </w:p>
    <w:p w:rsidR="008375D0" w:rsidRPr="008375D0" w:rsidRDefault="008375D0" w:rsidP="008375D0">
      <w:pPr>
        <w:spacing w:line="276" w:lineRule="auto"/>
        <w:jc w:val="both"/>
        <w:rPr>
          <w:rFonts w:ascii="Times New Roman" w:hAnsi="Times New Roman" w:cs="Times New Roman"/>
          <w:sz w:val="28"/>
        </w:rPr>
      </w:pPr>
    </w:p>
    <w:p w:rsidR="008375D0" w:rsidRPr="008375D0" w:rsidRDefault="008375D0" w:rsidP="008375D0">
      <w:pPr>
        <w:spacing w:line="276" w:lineRule="auto"/>
        <w:jc w:val="both"/>
        <w:rPr>
          <w:rFonts w:ascii="Times New Roman" w:hAnsi="Times New Roman" w:cs="Times New Roman"/>
          <w:sz w:val="28"/>
        </w:rPr>
      </w:pPr>
    </w:p>
    <w:sectPr w:rsidR="008375D0" w:rsidRPr="008375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F9207F"/>
    <w:multiLevelType w:val="hybridMultilevel"/>
    <w:tmpl w:val="C8226F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8947F58"/>
    <w:multiLevelType w:val="hybridMultilevel"/>
    <w:tmpl w:val="D77A0264"/>
    <w:lvl w:ilvl="0" w:tplc="8036F482">
      <w:start w:val="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631A4E"/>
    <w:multiLevelType w:val="hybridMultilevel"/>
    <w:tmpl w:val="E6B8C6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0MzUzN7U0NQFiSyUdpeDU4uLM/DyQAqNaAJeUx9IsAAAA"/>
  </w:docVars>
  <w:rsids>
    <w:rsidRoot w:val="00F54C74"/>
    <w:rsid w:val="004E68DD"/>
    <w:rsid w:val="00531A8E"/>
    <w:rsid w:val="007C42AB"/>
    <w:rsid w:val="008375D0"/>
    <w:rsid w:val="00F5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7D3EE9-A931-43CE-BFEA-A1119F3AB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75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</TotalTime>
  <Pages>2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4-15T13:07:00Z</dcterms:created>
  <dcterms:modified xsi:type="dcterms:W3CDTF">2021-05-20T12:13:00Z</dcterms:modified>
</cp:coreProperties>
</file>